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rFonts w:ascii="Times New Roman" w:eastAsiaTheme="majorEastAsia" w:hAnsi="Times New Roman"/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b/>
          <w:i/>
          <w:noProof/>
          <w:sz w:val="22"/>
          <w:lang w:val="en-US"/>
        </w:rPr>
      </w:sdtEndPr>
      <w:sdtContent>
        <w:p w14:paraId="751CAE01" w14:textId="7A317AE5" w:rsidR="00CB4A2C" w:rsidRPr="00D673EF" w:rsidRDefault="002421CF" w:rsidP="002638B2">
          <w:pPr>
            <w:pStyle w:val="NoSpacing"/>
            <w:ind w:right="657"/>
            <w:rPr>
              <w:rFonts w:ascii="Times New Roman" w:eastAsiaTheme="majorEastAsia" w:hAnsi="Times New Roman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0768" behindDoc="1" locked="0" layoutInCell="1" allowOverlap="1" wp14:anchorId="5744AEEE" wp14:editId="00F7D787">
                    <wp:simplePos x="0" y="0"/>
                    <wp:positionH relativeFrom="page">
                      <wp:posOffset>299545</wp:posOffset>
                    </wp:positionH>
                    <wp:positionV relativeFrom="page">
                      <wp:posOffset>268014</wp:posOffset>
                    </wp:positionV>
                    <wp:extent cx="2194560" cy="9125712"/>
                    <wp:effectExtent l="0" t="0" r="635" b="13970"/>
                    <wp:wrapNone/>
                    <wp:docPr id="1912918517" name="Group 1912918517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943124317" name="Rectangle 1943124317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69038107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21FC88D" w14:textId="77777777" w:rsidR="002421CF" w:rsidRDefault="002421CF" w:rsidP="002421CF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834184217" name="Group 1834184217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1552238951" name="Group 155223895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5470601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07460456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46947395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61315952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67141729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8965939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10210547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01065763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96163785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21843062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1562772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43175632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1831215450" name="Group 183121545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159806080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82543464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54030034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03211973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05289079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2592966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69029816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95508020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27867601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4285146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9566490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744AEEE" id="Group 1912918517" o:spid="_x0000_s1026" style="position:absolute;margin-left:23.6pt;margin-top:21.1pt;width:172.8pt;height:718.55pt;z-index:-251635712;mso-width-percent:330;mso-height-percent:950;mso-position-horizontal-relative:page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">
                    <v:rect id="Rectangle 1943124317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" adj="18883" fillcolor="#463589" stroked="f" strokeweight="2pt">
                      <v:textbox inset=",0,14.4pt,0">
                        <w:txbxContent>
                          <w:p w14:paraId="221FC88D" w14:textId="77777777" w:rsidR="002421CF" w:rsidRDefault="002421CF" w:rsidP="002421CF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1834184217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">
                      <v:group id="Group 155223895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183121545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 w:rsidRPr="00D673EF">
            <w:rPr>
              <w:rFonts w:ascii="Times New Roman" w:eastAsiaTheme="majorEastAsia" w:hAnsi="Times New Roman"/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553D7D" w:rsidRDefault="00553D7D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55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">
                    <v:rect id="Rectangle 14" o:spid="_x0000_s1056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 id="Pentagon 4" o:spid="_x0000_s1057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553D7D" w:rsidRDefault="00553D7D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5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5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6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6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6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6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6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6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6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6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6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6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7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7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7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7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7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7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7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7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7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7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8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8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8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8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 w:rsidRPr="00D673EF">
            <w:rPr>
              <w:rFonts w:ascii="Times New Roman" w:eastAsiaTheme="majorEastAsia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0CA3013C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5E75FB16" w:rsidR="00553D7D" w:rsidRDefault="00000000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F239B6" w:rsidRPr="00C82A5A">
                                      <w:rPr>
                                        <w:rFonts w:hint="eastAsia"/>
                                        <w:color w:val="624ABB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553D7D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553D7D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84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" filled="f" stroked="f" strokeweight=".5pt">
                    <v:textbox style="mso-fit-shape-to-text:t" inset="0,0,0,0">
                      <w:txbxContent>
                        <w:p w14:paraId="09484665" w14:textId="5E75FB16" w:rsidR="00553D7D" w:rsidRDefault="00000000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F239B6" w:rsidRPr="00C82A5A">
                                <w:rPr>
                                  <w:rFonts w:hint="eastAsia"/>
                                  <w:color w:val="624ABB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553D7D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553D7D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4DB4455F" w:rsidR="00CA74F4" w:rsidRPr="00D673EF" w:rsidRDefault="002421CF" w:rsidP="002638B2">
          <w:pPr>
            <w:spacing w:after="0" w:line="240" w:lineRule="auto"/>
            <w:ind w:left="0" w:right="657"/>
            <w:jc w:val="left"/>
            <w:rPr>
              <w:rFonts w:ascii="Times New Roman" w:eastAsiaTheme="majorEastAsia" w:hAnsi="Times New Roman"/>
              <w:b/>
              <w:bCs/>
              <w:i/>
              <w:noProof/>
              <w:sz w:val="22"/>
            </w:rPr>
          </w:pPr>
          <w:r>
            <w:rPr>
              <w:rFonts w:asciiTheme="minorHAnsi" w:hAnsiTheme="minorHAnsi"/>
              <w:b/>
              <w:bCs/>
              <w:i/>
              <w:noProof/>
              <w:sz w:val="22"/>
            </w:rPr>
            <w:drawing>
              <wp:anchor distT="0" distB="0" distL="114300" distR="114300" simplePos="0" relativeHeight="251678720" behindDoc="0" locked="0" layoutInCell="1" allowOverlap="1" wp14:anchorId="17D636A4" wp14:editId="1A7BFA23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0B0E4A7" w14:textId="5F81704B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2D40B0FD" w14:textId="234AE34A" w:rsidR="00CA74F4" w:rsidRPr="00D673EF" w:rsidRDefault="00745E8A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  <w:r w:rsidRPr="00D673EF">
            <w:rPr>
              <w:rFonts w:ascii="Times New Roman" w:eastAsiaTheme="majorEastAsia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15604FE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4598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FD87B7" w14:textId="2B01C8F8" w:rsidR="00553D7D" w:rsidRPr="00C82A5A" w:rsidRDefault="00553D7D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</w:pPr>
                                <w:r w:rsidRPr="00C82A5A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br/>
                                </w:r>
                                <w:r w:rsidR="0055660A" w:rsidRPr="00C82A5A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>OMG-ASCQM</w:t>
                                </w:r>
                                <w:r w:rsidRPr="00C82A5A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 xml:space="preserve"> </w:t>
                                </w:r>
                              </w:p>
                              <w:p w14:paraId="5709D450" w14:textId="7E87ABA2" w:rsidR="00553D7D" w:rsidRPr="00C82A5A" w:rsidRDefault="000A4030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</w:pPr>
                                <w:r w:rsidRPr="00C82A5A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安全</w:t>
                                </w:r>
                                <w:r w:rsidR="00550851" w:rsidRPr="00C82A5A">
                                  <w:rPr>
                                    <w:rFonts w:asciiTheme="majorHAnsi" w:hAnsiTheme="majorHAnsi" w:cs="Arial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合规报告</w:t>
                                </w:r>
                              </w:p>
                              <w:p w14:paraId="7B1C07F5" w14:textId="77777777" w:rsidR="00553D7D" w:rsidRDefault="00553D7D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01A7F1C3" w14:textId="77777777" w:rsidR="00550851" w:rsidRDefault="00550851" w:rsidP="00550851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22F27DAA" w14:textId="77777777" w:rsidR="00550851" w:rsidRDefault="00550851" w:rsidP="00550851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4BCBA299" w14:textId="77777777" w:rsidR="00550851" w:rsidRDefault="00550851" w:rsidP="00550851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</w:t>
                                </w:r>
                                <w:proofErr w:type="gramStart"/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proofErr w:type="gramEnd"/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553D7D" w:rsidRPr="00CA74F4" w:rsidRDefault="00553D7D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553D7D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553D7D" w:rsidRPr="00B1237A" w:rsidRDefault="00553D7D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553D7D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553D7D" w:rsidRPr="00B1237A" w:rsidRDefault="00553D7D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553D7D" w:rsidRDefault="00553D7D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85" type="#_x0000_t202" style="position:absolute;left:0;text-align:left;margin-left:229.05pt;margin-top:114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" filled="f" stroked="f" strokeweight=".5pt">
                    <v:textbox inset="0,0,0,0">
                      <w:txbxContent>
                        <w:p w14:paraId="50FD87B7" w14:textId="2B01C8F8" w:rsidR="00553D7D" w:rsidRPr="00C82A5A" w:rsidRDefault="00553D7D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624ABB"/>
                              <w:sz w:val="56"/>
                              <w:lang w:eastAsia="zh-CN"/>
                            </w:rPr>
                          </w:pPr>
                          <w:r w:rsidRPr="00C82A5A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br/>
                          </w:r>
                          <w:r w:rsidR="0055660A" w:rsidRPr="00C82A5A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>OMG-ASCQM</w:t>
                          </w:r>
                          <w:r w:rsidRPr="00C82A5A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 xml:space="preserve"> </w:t>
                          </w:r>
                        </w:p>
                        <w:p w14:paraId="5709D450" w14:textId="7E87ABA2" w:rsidR="00553D7D" w:rsidRPr="00C82A5A" w:rsidRDefault="000A4030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  <w:lang w:eastAsia="zh-CN"/>
                            </w:rPr>
                          </w:pPr>
                          <w:r w:rsidRPr="00C82A5A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安全</w:t>
                          </w:r>
                          <w:r w:rsidR="00550851" w:rsidRPr="00C82A5A">
                            <w:rPr>
                              <w:rFonts w:asciiTheme="majorHAnsi" w:hAnsiTheme="majorHAnsi" w:cs="Arial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合规报告</w:t>
                          </w:r>
                        </w:p>
                        <w:p w14:paraId="7B1C07F5" w14:textId="77777777" w:rsidR="00553D7D" w:rsidRDefault="00553D7D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01A7F1C3" w14:textId="77777777" w:rsidR="00550851" w:rsidRDefault="00550851" w:rsidP="00550851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22F27DAA" w14:textId="77777777" w:rsidR="00550851" w:rsidRDefault="00550851" w:rsidP="00550851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4BCBA299" w14:textId="77777777" w:rsidR="00550851" w:rsidRDefault="00550851" w:rsidP="00550851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</w:t>
                          </w:r>
                          <w:proofErr w:type="gramStart"/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proofErr w:type="gramEnd"/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553D7D" w:rsidRPr="00CA74F4" w:rsidRDefault="00553D7D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553D7D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553D7D" w:rsidRPr="00B1237A" w:rsidRDefault="00553D7D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553D7D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553D7D" w:rsidRPr="00B1237A" w:rsidRDefault="00553D7D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553D7D" w:rsidRDefault="00553D7D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1AF6D016" w14:textId="69DECC27" w:rsidR="00CA74F4" w:rsidRPr="00D673EF" w:rsidRDefault="007023C3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  <w:r w:rsidRPr="00D673EF">
            <w:rPr>
              <w:rFonts w:ascii="Times New Roman" w:eastAsiaTheme="majorEastAsia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1A9F07FC" w:rsidR="00553D7D" w:rsidRPr="00F3760D" w:rsidRDefault="00550851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86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" filled="f" stroked="f" strokeweight=".5pt">
                    <v:textbox>
                      <w:txbxContent>
                        <w:p w14:paraId="70931857" w14:textId="1A9F07FC" w:rsidR="00553D7D" w:rsidRPr="00F3760D" w:rsidRDefault="00550851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6480707C" w14:textId="33A9EBEE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2E6840C1" w14:textId="28E0B454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708901AE" w14:textId="4E6C8158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53125AAF" w14:textId="705ADCF8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022DC9C3" w14:textId="11A9A072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31A1FDAE" w14:textId="46333AC8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2E8DCCC3" w14:textId="661BCA19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10F52970" w14:textId="0EB62F03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284363F0" w14:textId="2A94E62A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3C5DB525" w14:textId="0B374055" w:rsidR="00CB4A2C" w:rsidRPr="00D673EF" w:rsidRDefault="00000000" w:rsidP="002638B2">
          <w:pPr>
            <w:spacing w:after="0" w:line="240" w:lineRule="auto"/>
            <w:ind w:left="0" w:right="657"/>
            <w:jc w:val="left"/>
            <w:rPr>
              <w:rFonts w:ascii="Times New Roman" w:eastAsiaTheme="majorEastAsia" w:hAnsi="Times New Roman"/>
              <w:bCs/>
              <w:noProof/>
              <w:sz w:val="22"/>
            </w:rPr>
          </w:pPr>
        </w:p>
      </w:sdtContent>
    </w:sdt>
    <w:p w14:paraId="71FB26CD" w14:textId="1872DB63" w:rsidR="00C9214B" w:rsidRPr="00D673EF" w:rsidRDefault="00C9214B" w:rsidP="002638B2">
      <w:pPr>
        <w:pStyle w:val="Cril"/>
        <w:spacing w:after="120"/>
        <w:ind w:left="-284" w:right="657"/>
        <w:jc w:val="center"/>
        <w:rPr>
          <w:rFonts w:ascii="Times New Roman" w:eastAsiaTheme="majorEastAsia" w:hAnsi="Times New Roman"/>
          <w:sz w:val="16"/>
          <w:szCs w:val="16"/>
        </w:rPr>
      </w:pPr>
    </w:p>
    <w:p w14:paraId="4B0C88EC" w14:textId="678062CB" w:rsidR="00C9214B" w:rsidRPr="00D673EF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rFonts w:ascii="Times New Roman" w:eastAsiaTheme="majorEastAsia" w:hAnsi="Times New Roman"/>
          <w:noProof/>
          <w:sz w:val="16"/>
          <w:szCs w:val="16"/>
        </w:rPr>
      </w:pPr>
      <w:bookmarkStart w:id="0" w:name="Adresses"/>
      <w:bookmarkEnd w:id="0"/>
      <w:r w:rsidRPr="00D673EF">
        <w:rPr>
          <w:rFonts w:ascii="Times New Roman" w:eastAsiaTheme="majorEastAsia" w:hAnsi="Times New Roman"/>
          <w:b/>
          <w:noProof/>
          <w:sz w:val="16"/>
          <w:szCs w:val="16"/>
        </w:rPr>
        <w:tab/>
      </w:r>
    </w:p>
    <w:p w14:paraId="3AEDA8B7" w14:textId="3FA18D67" w:rsidR="002607E9" w:rsidRPr="00D673EF" w:rsidRDefault="002607E9" w:rsidP="002638B2">
      <w:pPr>
        <w:pStyle w:val="Rfrenceduprojet"/>
        <w:spacing w:before="400"/>
        <w:ind w:left="0" w:right="657"/>
        <w:jc w:val="right"/>
        <w:rPr>
          <w:rFonts w:ascii="Times New Roman" w:eastAsiaTheme="majorEastAsia" w:hAnsi="Times New Roman"/>
          <w:noProof/>
          <w:lang w:eastAsia="en-US"/>
        </w:rPr>
      </w:pPr>
    </w:p>
    <w:p w14:paraId="4A6E4C4C" w14:textId="77777777" w:rsidR="00CB23D9" w:rsidRPr="00D673EF" w:rsidRDefault="00CB23D9" w:rsidP="002638B2">
      <w:pPr>
        <w:pStyle w:val="Rfrenceduprojet"/>
        <w:spacing w:before="400"/>
        <w:ind w:left="0" w:right="657"/>
        <w:jc w:val="right"/>
        <w:rPr>
          <w:rFonts w:ascii="Times New Roman" w:eastAsiaTheme="majorEastAsia" w:hAnsi="Times New Roman"/>
        </w:rPr>
      </w:pPr>
    </w:p>
    <w:p w14:paraId="0471D4F5" w14:textId="77777777" w:rsidR="00CB23D9" w:rsidRPr="00D673EF" w:rsidRDefault="00CB23D9" w:rsidP="002638B2">
      <w:pPr>
        <w:ind w:right="657"/>
        <w:rPr>
          <w:rFonts w:ascii="Times New Roman" w:eastAsiaTheme="majorEastAsia" w:hAnsi="Times New Roman"/>
        </w:rPr>
      </w:pPr>
    </w:p>
    <w:p w14:paraId="1E036A36" w14:textId="77777777" w:rsidR="00CB23D9" w:rsidRPr="00D673EF" w:rsidRDefault="00CB23D9" w:rsidP="002638B2">
      <w:pPr>
        <w:ind w:right="657"/>
        <w:rPr>
          <w:rFonts w:ascii="Times New Roman" w:eastAsiaTheme="majorEastAsia" w:hAnsi="Times New Roman"/>
        </w:rPr>
      </w:pPr>
    </w:p>
    <w:p w14:paraId="040E5DBB" w14:textId="77777777" w:rsidR="00CB23D9" w:rsidRPr="00D673EF" w:rsidRDefault="00CB23D9" w:rsidP="002638B2">
      <w:pPr>
        <w:ind w:right="657"/>
        <w:rPr>
          <w:rFonts w:ascii="Times New Roman" w:eastAsiaTheme="majorEastAsia" w:hAnsi="Times New Roman"/>
        </w:rPr>
      </w:pPr>
    </w:p>
    <w:p w14:paraId="362E86AE" w14:textId="108D84FF" w:rsidR="00C9214B" w:rsidRPr="00D673EF" w:rsidRDefault="00CA74F4" w:rsidP="009A335B">
      <w:pPr>
        <w:pStyle w:val="Heading1"/>
        <w:numPr>
          <w:ilvl w:val="0"/>
          <w:numId w:val="0"/>
        </w:numPr>
        <w:ind w:left="357" w:right="657"/>
        <w:rPr>
          <w:rFonts w:ascii="Times New Roman" w:eastAsiaTheme="majorEastAsia" w:hAnsi="Times New Roman" w:cs="Times New Roman"/>
        </w:rPr>
      </w:pPr>
      <w:r w:rsidRPr="00D673EF">
        <w:rPr>
          <w:rFonts w:ascii="Times New Roman" w:eastAsiaTheme="majorEastAsia" w:hAnsi="Times New Roman" w:cs="Times New Roman"/>
        </w:rPr>
        <w:lastRenderedPageBreak/>
        <w:tab/>
      </w:r>
      <w:bookmarkStart w:id="1" w:name="_Toc23252848"/>
      <w:bookmarkStart w:id="2" w:name="_Toc23254519"/>
      <w:r w:rsidR="00E8547F" w:rsidRPr="00D673EF">
        <w:rPr>
          <w:rFonts w:ascii="Times New Roman" w:eastAsiaTheme="majorEastAsia" w:hAnsi="Times New Roman" w:cs="Times New Roman"/>
          <w:lang w:eastAsia="zh-CN"/>
        </w:rPr>
        <w:t>目录</w:t>
      </w:r>
      <w:bookmarkEnd w:id="1"/>
      <w:bookmarkEnd w:id="2"/>
    </w:p>
    <w:p w14:paraId="717B434C" w14:textId="084B83E2" w:rsidR="00637EAC" w:rsidRPr="00C82A5A" w:rsidRDefault="00307718" w:rsidP="00637EAC">
      <w:pPr>
        <w:pStyle w:val="TOC1"/>
        <w:spacing w:line="360" w:lineRule="auto"/>
        <w:rPr>
          <w:rFonts w:asciiTheme="minorHAnsi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</w:pPr>
      <w:r w:rsidRPr="00C82A5A">
        <w:rPr>
          <w:rFonts w:ascii="Times New Roman" w:eastAsiaTheme="majorEastAsia" w:hAnsi="Times New Roman"/>
          <w:b w:val="0"/>
          <w:bCs/>
          <w:caps w:val="0"/>
          <w:color w:val="624ABB"/>
          <w:sz w:val="22"/>
          <w:szCs w:val="16"/>
        </w:rPr>
        <w:fldChar w:fldCharType="begin"/>
      </w:r>
      <w:r w:rsidRPr="00C82A5A">
        <w:rPr>
          <w:rFonts w:ascii="Times New Roman" w:eastAsiaTheme="majorEastAsia" w:hAnsi="Times New Roman"/>
          <w:b w:val="0"/>
          <w:bCs/>
          <w:caps w:val="0"/>
          <w:color w:val="624ABB"/>
          <w:sz w:val="22"/>
          <w:szCs w:val="16"/>
        </w:rPr>
        <w:instrText xml:space="preserve"> TOC \o "1-4" \n </w:instrText>
      </w:r>
      <w:r w:rsidRPr="00C82A5A">
        <w:rPr>
          <w:rFonts w:ascii="Times New Roman" w:eastAsiaTheme="majorEastAsia" w:hAnsi="Times New Roman"/>
          <w:b w:val="0"/>
          <w:bCs/>
          <w:caps w:val="0"/>
          <w:color w:val="624ABB"/>
          <w:sz w:val="22"/>
          <w:szCs w:val="16"/>
        </w:rPr>
        <w:fldChar w:fldCharType="separate"/>
      </w:r>
      <w:r w:rsidR="00637EAC" w:rsidRPr="00C82A5A">
        <w:rPr>
          <w:rFonts w:ascii="Times New Roman" w:eastAsiaTheme="majorEastAsia" w:hAnsi="Times New Roman" w:hint="eastAsia"/>
          <w:b w:val="0"/>
          <w:bCs/>
          <w:noProof/>
          <w:color w:val="624ABB"/>
          <w:lang w:eastAsia="zh-CN"/>
        </w:rPr>
        <w:t xml:space="preserve"> </w:t>
      </w:r>
    </w:p>
    <w:p w14:paraId="20D1BAAA" w14:textId="77777777" w:rsidR="00637EAC" w:rsidRPr="00C82A5A" w:rsidRDefault="00637EAC" w:rsidP="00637EAC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32"/>
          <w:szCs w:val="32"/>
          <w:lang w:eastAsia="zh-CN"/>
        </w:rPr>
      </w:pPr>
      <w:r w:rsidRPr="00C82A5A">
        <w:rPr>
          <w:rFonts w:eastAsiaTheme="majorEastAsia"/>
          <w:b w:val="0"/>
          <w:bCs/>
          <w:noProof/>
          <w:color w:val="624ABB"/>
          <w:sz w:val="22"/>
          <w:szCs w:val="24"/>
        </w:rPr>
        <w:t>1.</w:t>
      </w:r>
      <w:r w:rsidRPr="00C82A5A">
        <w:rPr>
          <w:rFonts w:asciiTheme="minorHAnsi" w:hAnsiTheme="minorHAnsi" w:cstheme="minorBidi"/>
          <w:b w:val="0"/>
          <w:bCs/>
          <w:caps w:val="0"/>
          <w:noProof/>
          <w:color w:val="624ABB"/>
          <w:sz w:val="32"/>
          <w:szCs w:val="32"/>
          <w:lang w:eastAsia="zh-CN"/>
        </w:rPr>
        <w:tab/>
      </w:r>
      <w:r w:rsidRPr="00C82A5A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简介</w:t>
      </w:r>
    </w:p>
    <w:p w14:paraId="28F2CF92" w14:textId="77777777" w:rsidR="00637EAC" w:rsidRPr="00C82A5A" w:rsidRDefault="00637EAC" w:rsidP="00637EAC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32"/>
          <w:szCs w:val="32"/>
          <w:lang w:eastAsia="zh-CN"/>
        </w:rPr>
      </w:pPr>
      <w:r w:rsidRPr="00C82A5A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C82A5A">
        <w:rPr>
          <w:rFonts w:asciiTheme="minorHAnsi" w:hAnsiTheme="minorHAnsi" w:cstheme="minorBidi"/>
          <w:bCs/>
          <w:smallCaps w:val="0"/>
          <w:noProof/>
          <w:color w:val="624ABB"/>
          <w:sz w:val="32"/>
          <w:szCs w:val="32"/>
          <w:lang w:eastAsia="zh-CN"/>
        </w:rPr>
        <w:tab/>
      </w:r>
      <w:r w:rsidRPr="00C82A5A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应用特征</w:t>
      </w:r>
    </w:p>
    <w:p w14:paraId="0611D648" w14:textId="77777777" w:rsidR="00637EAC" w:rsidRPr="00C82A5A" w:rsidRDefault="00637EAC" w:rsidP="00637EAC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32"/>
          <w:szCs w:val="32"/>
          <w:lang w:eastAsia="zh-CN"/>
        </w:rPr>
      </w:pPr>
      <w:r w:rsidRPr="00C82A5A">
        <w:rPr>
          <w:rFonts w:eastAsiaTheme="majorEastAsia"/>
          <w:b w:val="0"/>
          <w:bCs/>
          <w:noProof/>
          <w:color w:val="624ABB"/>
          <w:sz w:val="22"/>
          <w:szCs w:val="24"/>
        </w:rPr>
        <w:t>2.</w:t>
      </w:r>
      <w:r w:rsidRPr="00C82A5A">
        <w:rPr>
          <w:rFonts w:asciiTheme="minorHAnsi" w:hAnsiTheme="minorHAnsi" w:cstheme="minorBidi"/>
          <w:b w:val="0"/>
          <w:bCs/>
          <w:caps w:val="0"/>
          <w:noProof/>
          <w:color w:val="624ABB"/>
          <w:sz w:val="32"/>
          <w:szCs w:val="32"/>
          <w:lang w:eastAsia="zh-CN"/>
        </w:rPr>
        <w:tab/>
      </w:r>
      <w:r w:rsidRPr="00C82A5A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 xml:space="preserve">OMG-ASCQM </w:t>
      </w:r>
      <w:r w:rsidRPr="00C82A5A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安全性</w:t>
      </w:r>
    </w:p>
    <w:p w14:paraId="75562B25" w14:textId="77777777" w:rsidR="00637EAC" w:rsidRPr="00C82A5A" w:rsidRDefault="00637EAC" w:rsidP="00637EAC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32"/>
          <w:szCs w:val="32"/>
          <w:lang w:eastAsia="zh-CN"/>
        </w:rPr>
      </w:pPr>
      <w:r w:rsidRPr="00C82A5A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C82A5A">
        <w:rPr>
          <w:rFonts w:asciiTheme="minorHAnsi" w:hAnsiTheme="minorHAnsi" w:cstheme="minorBidi"/>
          <w:bCs/>
          <w:smallCaps w:val="0"/>
          <w:noProof/>
          <w:color w:val="624ABB"/>
          <w:sz w:val="32"/>
          <w:szCs w:val="32"/>
          <w:lang w:eastAsia="zh-CN"/>
        </w:rPr>
        <w:tab/>
      </w:r>
      <w:r w:rsidRPr="00C82A5A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MG-ASCQM </w:t>
      </w:r>
      <w:r w:rsidRPr="00C82A5A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安全漏洞总结</w:t>
      </w:r>
    </w:p>
    <w:p w14:paraId="05C223FB" w14:textId="77777777" w:rsidR="00637EAC" w:rsidRPr="00C82A5A" w:rsidRDefault="00637EAC" w:rsidP="00637EAC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32"/>
          <w:szCs w:val="32"/>
          <w:lang w:eastAsia="zh-CN"/>
        </w:rPr>
      </w:pPr>
      <w:r w:rsidRPr="00C82A5A">
        <w:rPr>
          <w:rFonts w:eastAsiaTheme="majorEastAsia"/>
          <w:b w:val="0"/>
          <w:bCs/>
          <w:noProof/>
          <w:color w:val="624ABB"/>
          <w:sz w:val="22"/>
          <w:szCs w:val="24"/>
        </w:rPr>
        <w:t>3.</w:t>
      </w:r>
      <w:r w:rsidRPr="00C82A5A">
        <w:rPr>
          <w:rFonts w:asciiTheme="minorHAnsi" w:hAnsiTheme="minorHAnsi" w:cstheme="minorBidi"/>
          <w:b w:val="0"/>
          <w:bCs/>
          <w:caps w:val="0"/>
          <w:noProof/>
          <w:color w:val="624ABB"/>
          <w:sz w:val="32"/>
          <w:szCs w:val="32"/>
          <w:lang w:eastAsia="zh-CN"/>
        </w:rPr>
        <w:tab/>
      </w:r>
      <w:r w:rsidRPr="00C82A5A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  <w:lang w:eastAsia="zh-CN"/>
        </w:rPr>
        <w:t xml:space="preserve">OMG-ASCQM </w:t>
      </w:r>
      <w:r w:rsidRPr="00C82A5A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安全性</w:t>
      </w:r>
      <w:r w:rsidRPr="00C82A5A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  <w:lang w:eastAsia="zh-CN"/>
        </w:rPr>
        <w:t>——CAST</w:t>
      </w:r>
      <w:r w:rsidRPr="00C82A5A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分析发现</w:t>
      </w:r>
    </w:p>
    <w:p w14:paraId="03EAF947" w14:textId="77777777" w:rsidR="00637EAC" w:rsidRPr="00C82A5A" w:rsidRDefault="00637EAC" w:rsidP="00637EAC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32"/>
          <w:szCs w:val="32"/>
          <w:lang w:eastAsia="zh-CN"/>
        </w:rPr>
      </w:pPr>
      <w:r w:rsidRPr="00C82A5A">
        <w:rPr>
          <w:rFonts w:eastAsiaTheme="majorEastAsia"/>
          <w:b w:val="0"/>
          <w:bCs/>
          <w:noProof/>
          <w:color w:val="624ABB"/>
          <w:sz w:val="22"/>
          <w:szCs w:val="24"/>
        </w:rPr>
        <w:t>4.</w:t>
      </w:r>
      <w:r w:rsidRPr="00C82A5A">
        <w:rPr>
          <w:rFonts w:asciiTheme="minorHAnsi" w:hAnsiTheme="minorHAnsi" w:cstheme="minorBidi"/>
          <w:b w:val="0"/>
          <w:bCs/>
          <w:caps w:val="0"/>
          <w:noProof/>
          <w:color w:val="624ABB"/>
          <w:sz w:val="32"/>
          <w:szCs w:val="32"/>
          <w:lang w:eastAsia="zh-CN"/>
        </w:rPr>
        <w:tab/>
      </w:r>
      <w:r w:rsidRPr="00C82A5A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附录</w:t>
      </w:r>
    </w:p>
    <w:p w14:paraId="6869C8E5" w14:textId="77777777" w:rsidR="00637EAC" w:rsidRPr="00C82A5A" w:rsidRDefault="00637EAC" w:rsidP="00637EAC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32"/>
          <w:szCs w:val="32"/>
          <w:lang w:eastAsia="zh-CN"/>
        </w:rPr>
      </w:pPr>
      <w:r w:rsidRPr="00C82A5A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.</w:t>
      </w:r>
      <w:r w:rsidRPr="00C82A5A">
        <w:rPr>
          <w:rFonts w:asciiTheme="minorHAnsi" w:hAnsiTheme="minorHAnsi" w:cstheme="minorBidi"/>
          <w:bCs/>
          <w:smallCaps w:val="0"/>
          <w:noProof/>
          <w:color w:val="624ABB"/>
          <w:sz w:val="32"/>
          <w:szCs w:val="32"/>
          <w:lang w:eastAsia="zh-CN"/>
        </w:rPr>
        <w:tab/>
      </w:r>
      <w:r w:rsidRPr="00C82A5A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关于</w:t>
      </w:r>
      <w:r w:rsidRPr="00C82A5A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CAST</w:t>
      </w:r>
      <w:r w:rsidRPr="00C82A5A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软件智能</w:t>
      </w:r>
    </w:p>
    <w:p w14:paraId="3D4CEA8F" w14:textId="77777777" w:rsidR="00637EAC" w:rsidRPr="00C82A5A" w:rsidRDefault="00637EAC" w:rsidP="00637EAC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32"/>
          <w:szCs w:val="32"/>
          <w:lang w:eastAsia="zh-CN"/>
        </w:rPr>
      </w:pPr>
      <w:r w:rsidRPr="00C82A5A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.</w:t>
      </w:r>
      <w:r w:rsidRPr="00C82A5A">
        <w:rPr>
          <w:rFonts w:asciiTheme="minorHAnsi" w:hAnsiTheme="minorHAnsi" w:cstheme="minorBidi"/>
          <w:bCs/>
          <w:smallCaps w:val="0"/>
          <w:noProof/>
          <w:color w:val="624ABB"/>
          <w:sz w:val="32"/>
          <w:szCs w:val="32"/>
          <w:lang w:eastAsia="zh-CN"/>
        </w:rPr>
        <w:tab/>
      </w:r>
      <w:r w:rsidRPr="00C82A5A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关于</w:t>
      </w:r>
      <w:r w:rsidRPr="00C82A5A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CAST</w:t>
      </w:r>
      <w:r w:rsidRPr="00C82A5A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安全性</w:t>
      </w:r>
    </w:p>
    <w:p w14:paraId="31007FBA" w14:textId="2DF37FD1" w:rsidR="00C9214B" w:rsidRPr="00C82A5A" w:rsidRDefault="00307718" w:rsidP="00637EAC">
      <w:pPr>
        <w:spacing w:line="360" w:lineRule="auto"/>
        <w:ind w:left="0" w:right="657"/>
        <w:rPr>
          <w:rFonts w:ascii="Times New Roman" w:eastAsiaTheme="majorEastAsia" w:hAnsi="Times New Roman"/>
          <w:color w:val="624ABB"/>
          <w:sz w:val="16"/>
          <w:szCs w:val="16"/>
        </w:rPr>
      </w:pPr>
      <w:r w:rsidRPr="00C82A5A">
        <w:rPr>
          <w:rFonts w:ascii="Times New Roman" w:eastAsiaTheme="majorEastAsia" w:hAnsi="Times New Roman"/>
          <w:bCs/>
          <w:caps/>
          <w:color w:val="624ABB"/>
          <w:sz w:val="22"/>
          <w:szCs w:val="16"/>
        </w:rPr>
        <w:fldChar w:fldCharType="end"/>
      </w:r>
    </w:p>
    <w:p w14:paraId="7B30C6D4" w14:textId="2E46CE17" w:rsidR="00874417" w:rsidRPr="00D673EF" w:rsidRDefault="00B1237A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r w:rsidRPr="00D673EF">
        <w:rPr>
          <w:rFonts w:ascii="Times New Roman" w:eastAsiaTheme="majorEastAsia" w:hAnsi="Times New Roman" w:cs="Times New Roman"/>
        </w:rPr>
        <w:lastRenderedPageBreak/>
        <w:t xml:space="preserve"> </w:t>
      </w:r>
      <w:bookmarkStart w:id="3" w:name="_Toc23254520"/>
      <w:r w:rsidR="00E813E0" w:rsidRPr="00D673EF">
        <w:rPr>
          <w:rFonts w:ascii="Times New Roman" w:eastAsiaTheme="majorEastAsia" w:hAnsi="Times New Roman" w:cs="Times New Roman"/>
          <w:sz w:val="22"/>
          <w:szCs w:val="22"/>
          <w:lang w:eastAsia="zh-CN"/>
        </w:rPr>
        <w:t>简介</w:t>
      </w:r>
      <w:bookmarkEnd w:id="3"/>
    </w:p>
    <w:p w14:paraId="7E61705D" w14:textId="6996DBE2" w:rsidR="00344FA1" w:rsidRPr="00014E42" w:rsidRDefault="00344FA1" w:rsidP="00344FA1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4" w:name="_Hlk530663297"/>
      <w:bookmarkStart w:id="5" w:name="_Toc380677725"/>
      <w:bookmarkStart w:id="6" w:name="_Toc531862712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的目的是了解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应用的安全状况，确定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导致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当前安全问题的根本原因，以及将来降级的任何风险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使用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应用智能平台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（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14E42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014E42">
        <w:rPr>
          <w:rFonts w:ascii="Times New Roman" w:eastAsiaTheme="majorEastAsia" w:hAnsi="Times New Roman"/>
          <w:sz w:val="22"/>
          <w:szCs w:val="22"/>
        </w:rPr>
        <w:t>）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自动扫描应用，根据</w:t>
      </w:r>
      <w:proofErr w:type="spellEnd"/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OMG-SCQM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标准审查架构、设计和代码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</w:p>
    <w:p w14:paraId="5329C884" w14:textId="540963D7" w:rsidR="001B0910" w:rsidRPr="00D673EF" w:rsidRDefault="001B0910" w:rsidP="001B0910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04FE4740" w14:textId="77777777" w:rsidR="001B0910" w:rsidRPr="00D673EF" w:rsidRDefault="001B0910" w:rsidP="001B0910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D673EF">
        <w:rPr>
          <w:rFonts w:ascii="Times New Roman" w:eastAsiaTheme="majorEastAsia" w:hAnsi="Times New Roman"/>
          <w:sz w:val="22"/>
          <w:szCs w:val="22"/>
        </w:rPr>
        <w:t>CAST AIP</w:t>
      </w:r>
      <w:proofErr w:type="spellStart"/>
      <w:r w:rsidRPr="00D673EF">
        <w:rPr>
          <w:rFonts w:ascii="Times New Roman" w:eastAsiaTheme="majorEastAsia" w:hAnsi="Times New Roman"/>
          <w:sz w:val="22"/>
          <w:szCs w:val="22"/>
        </w:rPr>
        <w:t>采用的质量规则来自行业流行的通用标准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（</w:t>
      </w:r>
      <w:r w:rsidRPr="00D673EF">
        <w:rPr>
          <w:rFonts w:ascii="Times New Roman" w:eastAsiaTheme="majorEastAsia" w:hAnsi="Times New Roman"/>
          <w:sz w:val="22"/>
          <w:szCs w:val="22"/>
        </w:rPr>
        <w:t>OWASP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CWE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CISQ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STIG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PCI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NIST</w:t>
      </w:r>
      <w:r w:rsidRPr="00D673EF">
        <w:rPr>
          <w:rFonts w:ascii="Times New Roman" w:eastAsiaTheme="majorEastAsia" w:hAnsi="Times New Roman"/>
          <w:sz w:val="22"/>
          <w:szCs w:val="22"/>
        </w:rPr>
        <w:t>）。</w:t>
      </w:r>
      <w:r w:rsidRPr="00D673EF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D673EF">
        <w:rPr>
          <w:rFonts w:ascii="Times New Roman" w:eastAsiaTheme="majorEastAsia" w:hAnsi="Times New Roman"/>
          <w:sz w:val="22"/>
          <w:szCs w:val="22"/>
        </w:rPr>
        <w:t>具有执行数据流和系统级分析（从表示层到数据库层）的独特能力，提供最准确的安全性发现，减少误报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。</w:t>
      </w:r>
    </w:p>
    <w:p w14:paraId="68326028" w14:textId="77777777" w:rsidR="001B0910" w:rsidRPr="00D673EF" w:rsidRDefault="001B0910" w:rsidP="009C1EA4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20AFFF5" w14:textId="582DEAF1" w:rsidR="00874417" w:rsidRPr="00D673EF" w:rsidRDefault="00955EE6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7" w:name="_Toc23254521"/>
      <w:bookmarkEnd w:id="4"/>
      <w:bookmarkEnd w:id="5"/>
      <w:bookmarkEnd w:id="6"/>
      <w:r w:rsidRPr="00D673EF">
        <w:rPr>
          <w:rFonts w:ascii="Times New Roman" w:eastAsiaTheme="majorEastAsia" w:hAnsi="Times New Roman"/>
          <w:sz w:val="22"/>
          <w:szCs w:val="22"/>
          <w:lang w:val="en-US" w:eastAsia="zh-CN"/>
        </w:rPr>
        <w:t>应用特征</w:t>
      </w:r>
      <w:bookmarkEnd w:id="7"/>
    </w:p>
    <w:p w14:paraId="4B0A16FF" w14:textId="77777777" w:rsidR="00C60C03" w:rsidRPr="00D673EF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7AA5C8BE" w14:textId="77777777" w:rsidR="00955EE6" w:rsidRPr="00D673EF" w:rsidRDefault="00955EE6" w:rsidP="00955EE6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D673EF">
        <w:rPr>
          <w:rFonts w:ascii="Times New Roman" w:eastAsiaTheme="majorEastAsia" w:hAnsi="Times New Roman"/>
          <w:sz w:val="22"/>
          <w:szCs w:val="22"/>
        </w:rPr>
        <w:t>此评估重点关注所述应用</w:t>
      </w:r>
      <w:proofErr w:type="gramEnd"/>
      <w:r w:rsidRPr="00D673EF">
        <w:rPr>
          <w:rFonts w:ascii="Times New Roman" w:eastAsiaTheme="majorEastAsia" w:hAnsi="Times New Roman"/>
          <w:sz w:val="22"/>
          <w:szCs w:val="22"/>
        </w:rPr>
        <w:t>（用户界面到数据库）的技术实现，不分析业务功能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。</w:t>
      </w:r>
    </w:p>
    <w:p w14:paraId="57607990" w14:textId="77777777" w:rsidR="007B070B" w:rsidRPr="00D673EF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D673EF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D673EF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Style w:val="GridTable4-Accent6"/>
        <w:tblpPr w:leftFromText="180" w:rightFromText="180" w:vertAnchor="text" w:horzAnchor="page" w:tblpX="6769" w:tblpY="147"/>
        <w:tblW w:w="3790" w:type="dxa"/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A4798E" w:rsidRPr="00D673EF" w14:paraId="6CC2F71A" w14:textId="77777777" w:rsidTr="00A857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59721A8F" w14:textId="01F97F9B" w:rsidR="00A4798E" w:rsidRPr="00D673EF" w:rsidRDefault="00A4798E" w:rsidP="00A4798E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bCs w:val="0"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hideMark/>
          </w:tcPr>
          <w:p w14:paraId="0971C5EE" w14:textId="4E94AF1B" w:rsidR="00A4798E" w:rsidRPr="00D673EF" w:rsidRDefault="00A4798E" w:rsidP="00A4798E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bCs w:val="0"/>
                <w:noProof/>
                <w:sz w:val="22"/>
                <w:szCs w:val="22"/>
                <w:lang w:val="en-GB" w:eastAsia="zh-CN"/>
              </w:rPr>
              <w:t xml:space="preserve">   </w:t>
            </w:r>
            <w:r w:rsidRPr="00D673EF">
              <w:rPr>
                <w:rFonts w:ascii="Times New Roman" w:eastAsiaTheme="majorEastAsia" w:hAnsi="Times New Roman"/>
                <w:b w:val="0"/>
                <w:bCs w:val="0"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D673EF" w14:paraId="57F86C42" w14:textId="77777777" w:rsidTr="00A85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0E8E90C4" w14:textId="77777777" w:rsidR="002638B2" w:rsidRPr="00D673EF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hideMark/>
          </w:tcPr>
          <w:p w14:paraId="0E546D79" w14:textId="77777777" w:rsidR="002638B2" w:rsidRPr="00D673EF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D673EF" w14:paraId="7E2605E2" w14:textId="77777777" w:rsidTr="00A85719">
        <w:trPr>
          <w:trHeight w:val="303"/>
        </w:trPr>
        <w:tc>
          <w:tcPr>
            <w:tcW w:w="2111" w:type="dxa"/>
            <w:hideMark/>
          </w:tcPr>
          <w:p w14:paraId="705E0DBE" w14:textId="77777777" w:rsidR="002638B2" w:rsidRPr="00D673EF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hideMark/>
          </w:tcPr>
          <w:p w14:paraId="63423632" w14:textId="77777777" w:rsidR="002638B2" w:rsidRPr="00D673EF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D673EF" w14:paraId="7F26FC58" w14:textId="77777777" w:rsidTr="00A85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13BCBA9F" w14:textId="77777777" w:rsidR="002638B2" w:rsidRPr="00D673EF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hideMark/>
          </w:tcPr>
          <w:p w14:paraId="4A5021A1" w14:textId="77777777" w:rsidR="002638B2" w:rsidRPr="00D673EF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D673EF" w14:paraId="6A618DB2" w14:textId="77777777" w:rsidTr="00A85719">
        <w:trPr>
          <w:trHeight w:val="303"/>
        </w:trPr>
        <w:tc>
          <w:tcPr>
            <w:tcW w:w="2111" w:type="dxa"/>
            <w:hideMark/>
          </w:tcPr>
          <w:p w14:paraId="15ABBA87" w14:textId="77777777" w:rsidR="002638B2" w:rsidRPr="00D673EF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hideMark/>
          </w:tcPr>
          <w:p w14:paraId="781F7893" w14:textId="77777777" w:rsidR="002638B2" w:rsidRPr="00D673EF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D673EF" w14:paraId="6B48912A" w14:textId="77777777" w:rsidTr="00A85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3B85CDE4" w14:textId="77777777" w:rsidR="002638B2" w:rsidRPr="00D673EF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hideMark/>
          </w:tcPr>
          <w:p w14:paraId="173870B5" w14:textId="77777777" w:rsidR="002638B2" w:rsidRPr="00D673EF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7E9A3AD1" w14:textId="47771A2E" w:rsidR="002638B2" w:rsidRPr="00D673EF" w:rsidRDefault="00267A6B" w:rsidP="00267A6B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D673EF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76ED6D82" wp14:editId="3C377699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49CC273" w14:textId="5D97E340" w:rsidR="00A4798E" w:rsidRPr="00D673EF" w:rsidRDefault="00A4798E" w:rsidP="00A4798E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 w:rsidRPr="00D673EF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图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技术特征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                                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规模特征</w:t>
      </w:r>
    </w:p>
    <w:p w14:paraId="2D355782" w14:textId="3819DE17" w:rsidR="005773E4" w:rsidRPr="00D673EF" w:rsidRDefault="005773E4" w:rsidP="002638B2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D673EF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8F82B0A" w14:textId="77777777" w:rsidR="00F3760D" w:rsidRPr="00D673EF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D673EF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065B0138" w:rsidR="004708D5" w:rsidRPr="00D673EF" w:rsidRDefault="0055660A" w:rsidP="002638B2">
      <w:pPr>
        <w:pStyle w:val="Heading1"/>
        <w:ind w:right="657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8" w:name="_Toc531862713"/>
      <w:bookmarkStart w:id="9" w:name="_Toc14695413"/>
      <w:bookmarkStart w:id="10" w:name="_Toc14780877"/>
      <w:bookmarkStart w:id="11" w:name="_Toc14780928"/>
      <w:bookmarkStart w:id="12" w:name="_Toc14781326"/>
      <w:bookmarkStart w:id="13" w:name="_Toc15285471"/>
      <w:bookmarkStart w:id="14" w:name="_Toc23254522"/>
      <w:r w:rsidRPr="00D673EF">
        <w:rPr>
          <w:rFonts w:ascii="Times New Roman" w:eastAsiaTheme="majorEastAsia" w:hAnsi="Times New Roman" w:cs="Times New Roman"/>
          <w:sz w:val="22"/>
          <w:szCs w:val="22"/>
        </w:rPr>
        <w:lastRenderedPageBreak/>
        <w:t>OMG-ASCQM</w:t>
      </w:r>
      <w:r w:rsidR="009C1EA4" w:rsidRPr="00D673EF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bookmarkEnd w:id="8"/>
      <w:bookmarkEnd w:id="9"/>
      <w:bookmarkEnd w:id="10"/>
      <w:bookmarkEnd w:id="11"/>
      <w:bookmarkEnd w:id="12"/>
      <w:bookmarkEnd w:id="13"/>
      <w:r w:rsidR="00D673EF" w:rsidRPr="00D673EF">
        <w:rPr>
          <w:rFonts w:ascii="Times New Roman" w:eastAsiaTheme="majorEastAsia" w:hAnsi="Times New Roman" w:cs="Times New Roman"/>
          <w:sz w:val="22"/>
          <w:szCs w:val="22"/>
          <w:lang w:eastAsia="zh-CN"/>
        </w:rPr>
        <w:t>安全性</w:t>
      </w:r>
      <w:bookmarkEnd w:id="14"/>
    </w:p>
    <w:p w14:paraId="2F4157D3" w14:textId="768DF257" w:rsidR="00D673EF" w:rsidRPr="00D673EF" w:rsidRDefault="00D673EF" w:rsidP="0093684D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  <w:bookmarkStart w:id="15" w:name="_Hlk530663856"/>
      <w:bookmarkStart w:id="16" w:name="_Toc531862714"/>
      <w:bookmarkStart w:id="17" w:name="_Toc14695414"/>
      <w:bookmarkStart w:id="18" w:name="_Toc14780878"/>
      <w:bookmarkStart w:id="19" w:name="_Toc14780929"/>
      <w:bookmarkStart w:id="20" w:name="_Toc14781327"/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基于</w:t>
      </w:r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OMG-SCQM</w:t>
      </w:r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标准，</w:t>
      </w:r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CAST AIP</w:t>
      </w:r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结构质量分析识别出的关键安全漏洞。关于</w:t>
      </w:r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OMG-ASCQM</w:t>
      </w:r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安全标准详见</w:t>
      </w:r>
      <w:hyperlink r:id="rId12" w:history="1">
        <w:r w:rsidRPr="00D673EF">
          <w:rPr>
            <w:rStyle w:val="Hyperlink"/>
            <w:rFonts w:ascii="Times New Roman" w:eastAsiaTheme="majorEastAsia" w:hAnsi="Times New Roman"/>
            <w:noProof/>
            <w:sz w:val="22"/>
            <w:szCs w:val="22"/>
            <w:lang w:eastAsia="zh-CN"/>
          </w:rPr>
          <w:t>此处</w:t>
        </w:r>
      </w:hyperlink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。</w:t>
      </w:r>
    </w:p>
    <w:p w14:paraId="4D6664C1" w14:textId="01F591B8" w:rsidR="000B1DF2" w:rsidRPr="00D673EF" w:rsidRDefault="0055660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1" w:name="_Toc15285472"/>
      <w:bookmarkStart w:id="22" w:name="_Toc23254523"/>
      <w:bookmarkEnd w:id="15"/>
      <w:r w:rsidRPr="00D673EF">
        <w:rPr>
          <w:rFonts w:ascii="Times New Roman" w:eastAsiaTheme="majorEastAsia" w:hAnsi="Times New Roman"/>
          <w:sz w:val="22"/>
          <w:szCs w:val="22"/>
          <w:lang w:val="en-US"/>
        </w:rPr>
        <w:t>OMG-ASCQM</w:t>
      </w:r>
      <w:r w:rsidR="001A6DF0" w:rsidRPr="00D673EF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16"/>
      <w:bookmarkEnd w:id="17"/>
      <w:bookmarkEnd w:id="18"/>
      <w:bookmarkEnd w:id="19"/>
      <w:bookmarkEnd w:id="20"/>
      <w:bookmarkEnd w:id="21"/>
      <w:r w:rsidR="00565045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漏洞总结</w:t>
      </w:r>
      <w:bookmarkEnd w:id="22"/>
    </w:p>
    <w:p w14:paraId="2858201B" w14:textId="77777777" w:rsidR="00897BC2" w:rsidRPr="00D673EF" w:rsidRDefault="00897BC2" w:rsidP="00D81C2E">
      <w:pPr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1695E7A9" w14:textId="22834FDA" w:rsidR="00F444D2" w:rsidRPr="00D673EF" w:rsidRDefault="00F444D2" w:rsidP="00D81C2E">
      <w:pPr>
        <w:ind w:left="0"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针对</w:t>
      </w:r>
      <w:r w:rsidRPr="00D673EF">
        <w:rPr>
          <w:rFonts w:ascii="Times New Roman" w:eastAsiaTheme="majorEastAsia" w:hAnsi="Times New Roman"/>
          <w:sz w:val="22"/>
          <w:szCs w:val="22"/>
        </w:rPr>
        <w:t>OMG-ASCQM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标准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992E3C">
        <w:rPr>
          <w:rFonts w:ascii="Times New Roman" w:eastAsiaTheme="majorEastAsia" w:hAnsi="Times New Roman" w:hint="eastAsia"/>
          <w:sz w:val="22"/>
          <w:szCs w:val="22"/>
          <w:lang w:eastAsia="zh-CN"/>
        </w:rPr>
        <w:t>分析发现总结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OMG-ASCQM-Security"/>
      </w:tblPr>
      <w:tblGrid>
        <w:gridCol w:w="4585"/>
        <w:gridCol w:w="1440"/>
        <w:gridCol w:w="1530"/>
        <w:gridCol w:w="1445"/>
      </w:tblGrid>
      <w:tr w:rsidR="00F444D2" w:rsidRPr="00D673EF" w14:paraId="447182E1" w14:textId="77777777" w:rsidTr="00C82A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E27C17" w14:textId="476C3D7A" w:rsidR="00F444D2" w:rsidRPr="00D673EF" w:rsidRDefault="00F444D2" w:rsidP="00F444D2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OMG-ASCQM-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安全性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DBF3FEC" w14:textId="726E3072" w:rsidR="00F444D2" w:rsidRPr="00D673EF" w:rsidRDefault="00F444D2" w:rsidP="00F444D2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03F1BD" w14:textId="6DC4F47C" w:rsidR="00F444D2" w:rsidRPr="00D673EF" w:rsidRDefault="00F444D2" w:rsidP="00F444D2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B5DB18F" w14:textId="48DCC4ED" w:rsidR="00F444D2" w:rsidRPr="00D673EF" w:rsidRDefault="00F444D2" w:rsidP="00F444D2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7023C3" w:rsidRPr="00D673EF" w14:paraId="779D7551" w14:textId="77777777" w:rsidTr="00C82A5A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51B6D9F6" w14:textId="438DDB78" w:rsidR="007023C3" w:rsidRPr="00D673EF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22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ED4A59B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EE21315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202FC7E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673EF" w14:paraId="20238BBF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2666E8BA" w:rsidR="007023C3" w:rsidRPr="00D673EF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78</w:t>
            </w:r>
          </w:p>
        </w:tc>
        <w:tc>
          <w:tcPr>
            <w:tcW w:w="1440" w:type="dxa"/>
          </w:tcPr>
          <w:p w14:paraId="211EE165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673EF" w14:paraId="66FA262C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34A85C62" w:rsidR="007023C3" w:rsidRPr="00D673EF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79</w:t>
            </w:r>
          </w:p>
        </w:tc>
        <w:tc>
          <w:tcPr>
            <w:tcW w:w="1440" w:type="dxa"/>
          </w:tcPr>
          <w:p w14:paraId="4BE665CF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673EF" w14:paraId="6AF2FEAF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1FD3F5B4" w:rsidR="007023C3" w:rsidRPr="00D673EF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89</w:t>
            </w:r>
          </w:p>
        </w:tc>
        <w:tc>
          <w:tcPr>
            <w:tcW w:w="1440" w:type="dxa"/>
          </w:tcPr>
          <w:p w14:paraId="3952727A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673EF" w14:paraId="7E2BE6AE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42B80B65" w:rsidR="007023C3" w:rsidRPr="00D673EF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…</w:t>
            </w:r>
          </w:p>
        </w:tc>
        <w:tc>
          <w:tcPr>
            <w:tcW w:w="1440" w:type="dxa"/>
          </w:tcPr>
          <w:p w14:paraId="26A966A0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8A00528" w14:textId="77777777" w:rsidR="009C1EA4" w:rsidRPr="00D673EF" w:rsidRDefault="009C1EA4" w:rsidP="001251EF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648E3C17" w14:textId="3A44A301" w:rsidR="000B1DF2" w:rsidRPr="00D673EF" w:rsidRDefault="00863242" w:rsidP="001251EF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894822" w:rsidRPr="00D673EF">
        <w:rPr>
          <w:rFonts w:ascii="Times New Roman" w:eastAsiaTheme="majorEastAsia" w:hAnsi="Times New Roman"/>
          <w:i/>
          <w:sz w:val="22"/>
          <w:szCs w:val="22"/>
        </w:rPr>
        <w:t>2</w:t>
      </w:r>
      <w:r w:rsidR="000B1DF2" w:rsidRPr="00D673EF">
        <w:rPr>
          <w:rFonts w:ascii="Times New Roman" w:eastAsiaTheme="majorEastAsia" w:hAnsi="Times New Roman"/>
          <w:i/>
          <w:sz w:val="22"/>
          <w:szCs w:val="22"/>
        </w:rPr>
        <w:t xml:space="preserve">: </w:t>
      </w:r>
      <w:r w:rsidR="0055660A" w:rsidRPr="00D673EF">
        <w:rPr>
          <w:rFonts w:ascii="Times New Roman" w:eastAsiaTheme="majorEastAsia" w:hAnsi="Times New Roman"/>
          <w:i/>
          <w:sz w:val="22"/>
          <w:szCs w:val="22"/>
        </w:rPr>
        <w:t>OMG-ASCQM</w:t>
      </w:r>
      <w:r w:rsidR="00D81C2E" w:rsidRPr="00D673EF"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安全性总结表</w:t>
      </w:r>
    </w:p>
    <w:p w14:paraId="3FA42130" w14:textId="77777777" w:rsidR="000B1DF2" w:rsidRPr="00D673EF" w:rsidRDefault="000B1DF2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5DF67011" w14:textId="62C4D806" w:rsidR="00F772DA" w:rsidRPr="00D673EF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  <w:r w:rsidRPr="00D673EF">
        <w:rPr>
          <w:rFonts w:ascii="Times New Roman" w:eastAsiaTheme="majorEastAsia" w:hAnsi="Times New Roman"/>
          <w:sz w:val="22"/>
          <w:szCs w:val="22"/>
          <w:lang w:eastAsia="en-US"/>
        </w:rPr>
        <w:br w:type="page"/>
      </w:r>
    </w:p>
    <w:p w14:paraId="2B68F5C1" w14:textId="660ABCD9" w:rsidR="00D81C2E" w:rsidRPr="00D673EF" w:rsidRDefault="0055660A" w:rsidP="00D81C2E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23" w:name="_Toc14695415"/>
      <w:bookmarkStart w:id="24" w:name="_Toc14780879"/>
      <w:bookmarkStart w:id="25" w:name="_Toc14780930"/>
      <w:bookmarkStart w:id="26" w:name="_Toc14781328"/>
      <w:bookmarkStart w:id="27" w:name="_Toc15285473"/>
      <w:bookmarkStart w:id="28" w:name="_Toc23254524"/>
      <w:bookmarkStart w:id="29" w:name="_Toc531862715"/>
      <w:r w:rsidRPr="00D67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OMG-ASCQM</w:t>
      </w:r>
      <w:r w:rsidR="00D81C2E" w:rsidRPr="00D67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</w:t>
      </w:r>
      <w:bookmarkEnd w:id="23"/>
      <w:bookmarkEnd w:id="24"/>
      <w:bookmarkEnd w:id="25"/>
      <w:bookmarkEnd w:id="26"/>
      <w:bookmarkEnd w:id="27"/>
      <w:r w:rsidR="00E56CCE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安全性——</w:t>
      </w:r>
      <w:r w:rsidR="00E56CCE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42328C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28"/>
    </w:p>
    <w:bookmarkEnd w:id="29"/>
    <w:p w14:paraId="7D87C3F1" w14:textId="5C5F9AE0" w:rsidR="0094748F" w:rsidRPr="00D673EF" w:rsidRDefault="0094748F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D673EF">
        <w:rPr>
          <w:rFonts w:ascii="Times New Roman" w:eastAsiaTheme="majorEastAsia" w:hAnsi="Times New Roman"/>
          <w:sz w:val="22"/>
          <w:szCs w:val="22"/>
        </w:rPr>
        <w:t>OMG-ASCQM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OMG-ASCQM-Security"/>
      </w:tblPr>
      <w:tblGrid>
        <w:gridCol w:w="4585"/>
        <w:gridCol w:w="1440"/>
        <w:gridCol w:w="1530"/>
        <w:gridCol w:w="1445"/>
      </w:tblGrid>
      <w:tr w:rsidR="007023C3" w:rsidRPr="00D673EF" w14:paraId="4DD926CE" w14:textId="77777777" w:rsidTr="00C82A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6D4E0AA" w14:textId="526BC7B6" w:rsidR="007023C3" w:rsidRPr="00D673EF" w:rsidRDefault="004E17D6" w:rsidP="004018EB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BB9C5F" w14:textId="30D1B4B1" w:rsidR="007023C3" w:rsidRPr="00D673EF" w:rsidRDefault="004E17D6" w:rsidP="004018EB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B6AAE57" w14:textId="7ECC3898" w:rsidR="007023C3" w:rsidRPr="00D673EF" w:rsidRDefault="004E17D6" w:rsidP="004018EB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AF4AE6" w14:textId="6092F85C" w:rsidR="007023C3" w:rsidRPr="00D673EF" w:rsidRDefault="004E17D6" w:rsidP="004018EB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D673EF" w14:paraId="01B8CD4E" w14:textId="77777777" w:rsidTr="00C82A5A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1EB29118" w14:textId="77777777" w:rsidR="007023C3" w:rsidRPr="00D673EF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4374FA8B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9BC8281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4FE7912A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673EF" w14:paraId="7A9F1491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A8E308" w14:textId="77777777" w:rsidR="007023C3" w:rsidRPr="00D673EF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673EF" w14:paraId="55AD5117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E5010D" w14:textId="77777777" w:rsidR="007023C3" w:rsidRPr="00D673EF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673EF" w14:paraId="6E225E1B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0CBB97" w14:textId="77777777" w:rsidR="007023C3" w:rsidRPr="00D673EF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673EF" w14:paraId="7B7682B8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811DC8" w14:textId="77777777" w:rsidR="007023C3" w:rsidRPr="00D673EF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A438401" w14:textId="77777777" w:rsidR="004018EB" w:rsidRPr="00D673EF" w:rsidRDefault="004018EB" w:rsidP="00377C01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0B5B4B9C" w14:textId="66295A59" w:rsidR="00377C01" w:rsidRPr="00D673EF" w:rsidRDefault="00B82D3B" w:rsidP="00377C01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894822" w:rsidRPr="00D673EF">
        <w:rPr>
          <w:rFonts w:ascii="Times New Roman" w:eastAsiaTheme="majorEastAsia" w:hAnsi="Times New Roman"/>
          <w:i/>
          <w:sz w:val="22"/>
          <w:szCs w:val="22"/>
        </w:rPr>
        <w:t>3</w:t>
      </w:r>
      <w:r w:rsidR="00377C01" w:rsidRPr="00D673EF">
        <w:rPr>
          <w:rFonts w:ascii="Times New Roman" w:eastAsiaTheme="majorEastAsia" w:hAnsi="Times New Roman"/>
          <w:i/>
          <w:sz w:val="22"/>
          <w:szCs w:val="22"/>
        </w:rPr>
        <w:t xml:space="preserve">: </w:t>
      </w:r>
      <w:r w:rsidR="00474E39" w:rsidRPr="00D673EF">
        <w:rPr>
          <w:rFonts w:ascii="Times New Roman" w:eastAsiaTheme="majorEastAsia" w:hAnsi="Times New Roman"/>
          <w:i/>
          <w:sz w:val="22"/>
          <w:szCs w:val="22"/>
        </w:rPr>
        <w:t>OMG-ASCQM</w:t>
      </w:r>
      <w:r w:rsidR="00412471" w:rsidRPr="00D673EF"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安全</w:t>
      </w:r>
      <w:r w:rsidR="00353DBA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漏洞</w:t>
      </w:r>
    </w:p>
    <w:p w14:paraId="42051392" w14:textId="38A5EBC4" w:rsidR="00957C7A" w:rsidRPr="00D673EF" w:rsidRDefault="00957C7A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51D4AD1F" w14:textId="77777777" w:rsidR="00E75E4D" w:rsidRPr="00D673EF" w:rsidRDefault="00E75E4D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1051B28" w14:textId="15A05BDB" w:rsidR="00CA74F4" w:rsidRPr="00D673EF" w:rsidRDefault="00565045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bookmarkStart w:id="30" w:name="_Toc23254525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30"/>
    </w:p>
    <w:p w14:paraId="5A62E350" w14:textId="1E886A0B" w:rsidR="00FA7EDB" w:rsidRPr="0025336B" w:rsidRDefault="0025336B" w:rsidP="0025336B">
      <w:pPr>
        <w:pStyle w:val="Heading2"/>
        <w:tabs>
          <w:tab w:val="clear" w:pos="-1605"/>
          <w:tab w:val="num" w:pos="432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31" w:name="_Toc23252857"/>
      <w:bookmarkStart w:id="32" w:name="_Toc23254526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软件智能</w:t>
      </w:r>
      <w:bookmarkEnd w:id="31"/>
      <w:bookmarkEnd w:id="32"/>
      <w:r w:rsidR="00FA7EDB" w:rsidRPr="0025336B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630BE4B7" w14:textId="77777777" w:rsidR="0062673A" w:rsidRDefault="0062673A" w:rsidP="00B91903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0E60911" w14:textId="05993ED3" w:rsidR="00B91903" w:rsidRPr="00C861EE" w:rsidRDefault="00B91903" w:rsidP="00B91903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团队工作效率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23F6A71F" w14:textId="77777777" w:rsidR="00B91903" w:rsidRPr="00C861EE" w:rsidRDefault="00B91903" w:rsidP="00B91903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3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  <w:proofErr w:type="spellEnd"/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4297EF93" w14:textId="77777777" w:rsidR="00B91903" w:rsidRPr="00053741" w:rsidRDefault="00B91903" w:rsidP="00B91903">
      <w:pPr>
        <w:pStyle w:val="Heading2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bookmarkStart w:id="33" w:name="_Toc23241116"/>
      <w:bookmarkStart w:id="34" w:name="_Toc23242762"/>
      <w:bookmarkStart w:id="35" w:name="_Toc23243318"/>
      <w:bookmarkStart w:id="36" w:name="_Toc23254527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33"/>
      <w:bookmarkEnd w:id="34"/>
      <w:bookmarkEnd w:id="35"/>
      <w:bookmarkEnd w:id="36"/>
      <w:proofErr w:type="spellEnd"/>
    </w:p>
    <w:p w14:paraId="471DAF7F" w14:textId="59CEA8B3" w:rsidR="00FA7EDB" w:rsidRPr="00B91903" w:rsidRDefault="00B91903" w:rsidP="00B91903">
      <w:pPr>
        <w:ind w:right="657"/>
        <w:rPr>
          <w:rFonts w:ascii="Times New Roman" w:eastAsiaTheme="majorEastAsia" w:hAnsi="Times New Roman"/>
          <w:lang w:val="fr-FR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proofErr w:type="spellStart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PCI-DSS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NI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4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2DC980E8" w14:textId="1FC7BD57" w:rsidR="00513557" w:rsidRPr="00B91903" w:rsidRDefault="00513557" w:rsidP="002638B2">
      <w:pPr>
        <w:ind w:right="657"/>
        <w:rPr>
          <w:rFonts w:ascii="Times New Roman" w:eastAsiaTheme="majorEastAsia" w:hAnsi="Times New Roman"/>
          <w:lang w:val="fr-FR"/>
        </w:rPr>
      </w:pPr>
    </w:p>
    <w:p w14:paraId="11C52894" w14:textId="1B49163C" w:rsidR="00690F72" w:rsidRPr="00B91903" w:rsidRDefault="00690F72" w:rsidP="002638B2">
      <w:pPr>
        <w:ind w:right="657"/>
        <w:rPr>
          <w:rFonts w:ascii="Times New Roman" w:eastAsiaTheme="majorEastAsia" w:hAnsi="Times New Roman"/>
          <w:lang w:val="fr-FR"/>
        </w:rPr>
      </w:pPr>
    </w:p>
    <w:sectPr w:rsidR="00690F72" w:rsidRPr="00B91903" w:rsidSect="00F642B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85F2D1" w14:textId="77777777" w:rsidR="00F95F5B" w:rsidRDefault="00F95F5B">
      <w:r>
        <w:separator/>
      </w:r>
    </w:p>
  </w:endnote>
  <w:endnote w:type="continuationSeparator" w:id="0">
    <w:p w14:paraId="360A683C" w14:textId="77777777" w:rsidR="00F95F5B" w:rsidRDefault="00F95F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F66645" w14:textId="77777777" w:rsidR="001A24C0" w:rsidRDefault="001A24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553D7D" w:rsidRDefault="00553D7D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7757D88D" w:rsidR="00553D7D" w:rsidRDefault="001A24C0">
    <w:pPr>
      <w:pStyle w:val="Footer"/>
    </w:pPr>
    <w:r>
      <w:rPr>
        <w:noProof/>
      </w:rPr>
      <w:drawing>
        <wp:inline distT="0" distB="0" distL="0" distR="0" wp14:anchorId="001B989B" wp14:editId="484AD123">
          <wp:extent cx="755441" cy="266400"/>
          <wp:effectExtent l="0" t="0" r="0" b="0"/>
          <wp:docPr id="1948931304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3D7D">
      <w:tab/>
    </w:r>
    <w:r w:rsidR="00553D7D">
      <w:tab/>
    </w:r>
    <w:r w:rsidR="00553D7D">
      <w:tab/>
    </w:r>
    <w:r w:rsidR="00553D7D">
      <w:tab/>
    </w:r>
    <w:r w:rsidR="00553D7D">
      <w:tab/>
    </w:r>
    <w:r w:rsidR="00553D7D">
      <w:tab/>
    </w:r>
    <w:r w:rsidR="00553D7D">
      <w:tab/>
    </w:r>
    <w:r w:rsidR="00553D7D">
      <w:tab/>
    </w:r>
    <w:r w:rsidR="00553D7D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553D7D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553D7D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553D7D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="00553D7D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553D7D" w:rsidRPr="009310DE">
      <w:rPr>
        <w:color w:val="404040" w:themeColor="text1" w:themeTint="BF"/>
        <w:sz w:val="22"/>
      </w:rPr>
      <w:t xml:space="preserve"> </w:t>
    </w:r>
  </w:p>
  <w:p w14:paraId="4EF504CA" w14:textId="77777777" w:rsidR="00553D7D" w:rsidRDefault="00553D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636F8" w14:textId="77777777" w:rsidR="001A24C0" w:rsidRDefault="001A24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744D1C" w14:textId="77777777" w:rsidR="00F95F5B" w:rsidRDefault="00F95F5B">
      <w:r>
        <w:separator/>
      </w:r>
    </w:p>
  </w:footnote>
  <w:footnote w:type="continuationSeparator" w:id="0">
    <w:p w14:paraId="616862C1" w14:textId="77777777" w:rsidR="00F95F5B" w:rsidRDefault="00F95F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98D6B" w14:textId="77777777" w:rsidR="001A24C0" w:rsidRDefault="001A24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0F9871BA" w:rsidR="00553D7D" w:rsidRPr="00501CAD" w:rsidRDefault="0055660A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OMG-ASCQM</w:t>
    </w:r>
    <w:r w:rsidR="00553D7D">
      <w:rPr>
        <w:rFonts w:asciiTheme="majorHAnsi" w:hAnsiTheme="majorHAnsi"/>
        <w:noProof/>
        <w:sz w:val="20"/>
        <w:szCs w:val="24"/>
      </w:rPr>
      <w:t xml:space="preserve"> Security </w:t>
    </w:r>
    <w:r w:rsidR="0093684D">
      <w:rPr>
        <w:rFonts w:asciiTheme="majorHAnsi" w:hAnsiTheme="majorHAnsi"/>
        <w:noProof/>
        <w:sz w:val="20"/>
        <w:szCs w:val="24"/>
      </w:rPr>
      <w:t>Compliance</w:t>
    </w:r>
    <w:r w:rsidR="00553D7D">
      <w:rPr>
        <w:rFonts w:asciiTheme="majorHAnsi" w:hAnsiTheme="majorHAnsi"/>
        <w:noProof/>
        <w:sz w:val="20"/>
        <w:szCs w:val="24"/>
      </w:rPr>
      <w:t xml:space="preserve"> Report</w:t>
    </w:r>
  </w:p>
  <w:p w14:paraId="09BF77A7" w14:textId="77777777" w:rsidR="00553D7D" w:rsidRPr="00501CAD" w:rsidRDefault="00553D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6E91E13A" w:rsidR="00553D7D" w:rsidRDefault="00553D7D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7D2C77C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5928386">
    <w:abstractNumId w:val="2"/>
  </w:num>
  <w:num w:numId="2" w16cid:durableId="1545752894">
    <w:abstractNumId w:val="11"/>
  </w:num>
  <w:num w:numId="3" w16cid:durableId="1004086405">
    <w:abstractNumId w:val="13"/>
  </w:num>
  <w:num w:numId="4" w16cid:durableId="1180893414">
    <w:abstractNumId w:val="8"/>
  </w:num>
  <w:num w:numId="5" w16cid:durableId="2055419540">
    <w:abstractNumId w:val="1"/>
  </w:num>
  <w:num w:numId="6" w16cid:durableId="14774489">
    <w:abstractNumId w:val="0"/>
  </w:num>
  <w:num w:numId="7" w16cid:durableId="474950124">
    <w:abstractNumId w:val="16"/>
  </w:num>
  <w:num w:numId="8" w16cid:durableId="1198466239">
    <w:abstractNumId w:val="18"/>
  </w:num>
  <w:num w:numId="9" w16cid:durableId="1292588340">
    <w:abstractNumId w:val="12"/>
  </w:num>
  <w:num w:numId="10" w16cid:durableId="516509282">
    <w:abstractNumId w:val="5"/>
  </w:num>
  <w:num w:numId="11" w16cid:durableId="384254157">
    <w:abstractNumId w:val="20"/>
  </w:num>
  <w:num w:numId="12" w16cid:durableId="524908837">
    <w:abstractNumId w:val="17"/>
  </w:num>
  <w:num w:numId="13" w16cid:durableId="1664629038">
    <w:abstractNumId w:val="21"/>
  </w:num>
  <w:num w:numId="14" w16cid:durableId="170800303">
    <w:abstractNumId w:val="14"/>
  </w:num>
  <w:num w:numId="15" w16cid:durableId="568686061">
    <w:abstractNumId w:val="4"/>
  </w:num>
  <w:num w:numId="16" w16cid:durableId="714085088">
    <w:abstractNumId w:val="6"/>
  </w:num>
  <w:num w:numId="17" w16cid:durableId="557016317">
    <w:abstractNumId w:val="15"/>
  </w:num>
  <w:num w:numId="18" w16cid:durableId="1089890496">
    <w:abstractNumId w:val="7"/>
  </w:num>
  <w:num w:numId="19" w16cid:durableId="272790768">
    <w:abstractNumId w:val="3"/>
  </w:num>
  <w:num w:numId="20" w16cid:durableId="1359087305">
    <w:abstractNumId w:val="10"/>
  </w:num>
  <w:num w:numId="21" w16cid:durableId="615067951">
    <w:abstractNumId w:val="2"/>
  </w:num>
  <w:num w:numId="22" w16cid:durableId="1536312961">
    <w:abstractNumId w:val="19"/>
  </w:num>
  <w:num w:numId="23" w16cid:durableId="183835190">
    <w:abstractNumId w:val="2"/>
  </w:num>
  <w:num w:numId="24" w16cid:durableId="1892576270">
    <w:abstractNumId w:val="2"/>
  </w:num>
  <w:num w:numId="25" w16cid:durableId="1205564239">
    <w:abstractNumId w:val="2"/>
  </w:num>
  <w:num w:numId="26" w16cid:durableId="756440844">
    <w:abstractNumId w:val="2"/>
  </w:num>
  <w:num w:numId="27" w16cid:durableId="1864979781">
    <w:abstractNumId w:val="2"/>
  </w:num>
  <w:num w:numId="28" w16cid:durableId="674914526">
    <w:abstractNumId w:val="2"/>
  </w:num>
  <w:num w:numId="29" w16cid:durableId="2062247446">
    <w:abstractNumId w:val="2"/>
  </w:num>
  <w:num w:numId="30" w16cid:durableId="367025526">
    <w:abstractNumId w:val="2"/>
  </w:num>
  <w:num w:numId="31" w16cid:durableId="78141768">
    <w:abstractNumId w:val="2"/>
  </w:num>
  <w:num w:numId="32" w16cid:durableId="1901213563">
    <w:abstractNumId w:val="2"/>
  </w:num>
  <w:num w:numId="33" w16cid:durableId="1357119786">
    <w:abstractNumId w:val="2"/>
  </w:num>
  <w:num w:numId="34" w16cid:durableId="753742011">
    <w:abstractNumId w:val="2"/>
  </w:num>
  <w:num w:numId="35" w16cid:durableId="1574661474">
    <w:abstractNumId w:val="2"/>
  </w:num>
  <w:num w:numId="36" w16cid:durableId="1982952750">
    <w:abstractNumId w:val="2"/>
  </w:num>
  <w:num w:numId="37" w16cid:durableId="1186939155">
    <w:abstractNumId w:val="2"/>
  </w:num>
  <w:num w:numId="38" w16cid:durableId="669792628">
    <w:abstractNumId w:val="2"/>
  </w:num>
  <w:num w:numId="39" w16cid:durableId="1571038586">
    <w:abstractNumId w:val="2"/>
  </w:num>
  <w:num w:numId="40" w16cid:durableId="5522382">
    <w:abstractNumId w:val="2"/>
  </w:num>
  <w:num w:numId="41" w16cid:durableId="27876957">
    <w:abstractNumId w:val="2"/>
  </w:num>
  <w:num w:numId="42" w16cid:durableId="1962490598">
    <w:abstractNumId w:val="2"/>
  </w:num>
  <w:num w:numId="43" w16cid:durableId="2122532324">
    <w:abstractNumId w:val="9"/>
  </w:num>
  <w:num w:numId="44" w16cid:durableId="389116056">
    <w:abstractNumId w:val="2"/>
  </w:num>
  <w:num w:numId="45" w16cid:durableId="1844390987">
    <w:abstractNumId w:val="2"/>
  </w:num>
  <w:num w:numId="46" w16cid:durableId="1734934902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wFALzc7Rw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1DE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1EF0"/>
    <w:rsid w:val="00023049"/>
    <w:rsid w:val="00023135"/>
    <w:rsid w:val="000233BF"/>
    <w:rsid w:val="00025562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614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82A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030"/>
    <w:rsid w:val="000A4867"/>
    <w:rsid w:val="000A4ADD"/>
    <w:rsid w:val="000A6CEA"/>
    <w:rsid w:val="000A7325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936"/>
    <w:rsid w:val="001232BC"/>
    <w:rsid w:val="001251EF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053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4AB0"/>
    <w:rsid w:val="001652A1"/>
    <w:rsid w:val="0016739E"/>
    <w:rsid w:val="001678FE"/>
    <w:rsid w:val="001708A0"/>
    <w:rsid w:val="00170A02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4C0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0910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37B4"/>
    <w:rsid w:val="001C444B"/>
    <w:rsid w:val="001C52E5"/>
    <w:rsid w:val="001C6504"/>
    <w:rsid w:val="001C66D0"/>
    <w:rsid w:val="001C6DDF"/>
    <w:rsid w:val="001C78DD"/>
    <w:rsid w:val="001D09D7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60ED"/>
    <w:rsid w:val="00226793"/>
    <w:rsid w:val="00226A8D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1CF"/>
    <w:rsid w:val="002426B3"/>
    <w:rsid w:val="00242ABE"/>
    <w:rsid w:val="00244251"/>
    <w:rsid w:val="00244D20"/>
    <w:rsid w:val="002467D0"/>
    <w:rsid w:val="0024742F"/>
    <w:rsid w:val="00247D13"/>
    <w:rsid w:val="00253260"/>
    <w:rsid w:val="0025336B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750E"/>
    <w:rsid w:val="00267A6B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20"/>
    <w:rsid w:val="002A63B3"/>
    <w:rsid w:val="002A6F5D"/>
    <w:rsid w:val="002A7147"/>
    <w:rsid w:val="002A77E3"/>
    <w:rsid w:val="002B1100"/>
    <w:rsid w:val="002B12D7"/>
    <w:rsid w:val="002B1DEB"/>
    <w:rsid w:val="002C249C"/>
    <w:rsid w:val="002C30EF"/>
    <w:rsid w:val="002C34D9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3FEB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718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4FA1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3DBA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18EB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71"/>
    <w:rsid w:val="00412968"/>
    <w:rsid w:val="00412BCE"/>
    <w:rsid w:val="00412F3C"/>
    <w:rsid w:val="0041456A"/>
    <w:rsid w:val="004147AB"/>
    <w:rsid w:val="00417637"/>
    <w:rsid w:val="004176DF"/>
    <w:rsid w:val="00417E8C"/>
    <w:rsid w:val="004201A0"/>
    <w:rsid w:val="004207CF"/>
    <w:rsid w:val="004207FB"/>
    <w:rsid w:val="00422D45"/>
    <w:rsid w:val="0042328C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50B"/>
    <w:rsid w:val="00441652"/>
    <w:rsid w:val="00441B69"/>
    <w:rsid w:val="0044242D"/>
    <w:rsid w:val="00442D3A"/>
    <w:rsid w:val="00443F85"/>
    <w:rsid w:val="0044477D"/>
    <w:rsid w:val="004452D0"/>
    <w:rsid w:val="004456C4"/>
    <w:rsid w:val="00445DD8"/>
    <w:rsid w:val="00446195"/>
    <w:rsid w:val="0044677F"/>
    <w:rsid w:val="0044720F"/>
    <w:rsid w:val="00450BDD"/>
    <w:rsid w:val="00452624"/>
    <w:rsid w:val="004529FA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4E39"/>
    <w:rsid w:val="00475702"/>
    <w:rsid w:val="004757FB"/>
    <w:rsid w:val="004762D7"/>
    <w:rsid w:val="0047673E"/>
    <w:rsid w:val="00484BF6"/>
    <w:rsid w:val="00485E38"/>
    <w:rsid w:val="004867B9"/>
    <w:rsid w:val="00486FA5"/>
    <w:rsid w:val="0049000E"/>
    <w:rsid w:val="004901CA"/>
    <w:rsid w:val="00490A5E"/>
    <w:rsid w:val="00491426"/>
    <w:rsid w:val="00491F82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596B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6D7D"/>
    <w:rsid w:val="004C7030"/>
    <w:rsid w:val="004C76BF"/>
    <w:rsid w:val="004D406C"/>
    <w:rsid w:val="004D434B"/>
    <w:rsid w:val="004D52A1"/>
    <w:rsid w:val="004D59F7"/>
    <w:rsid w:val="004D5F85"/>
    <w:rsid w:val="004D659C"/>
    <w:rsid w:val="004D74E4"/>
    <w:rsid w:val="004D76B6"/>
    <w:rsid w:val="004E0824"/>
    <w:rsid w:val="004E0E60"/>
    <w:rsid w:val="004E17D6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6D49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3A7"/>
    <w:rsid w:val="00514C0D"/>
    <w:rsid w:val="00515F43"/>
    <w:rsid w:val="0051758D"/>
    <w:rsid w:val="00520F5B"/>
    <w:rsid w:val="00522401"/>
    <w:rsid w:val="005232B5"/>
    <w:rsid w:val="00524CD7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851"/>
    <w:rsid w:val="005509B2"/>
    <w:rsid w:val="00550A10"/>
    <w:rsid w:val="00550DE2"/>
    <w:rsid w:val="0055130D"/>
    <w:rsid w:val="00553A55"/>
    <w:rsid w:val="00553D7D"/>
    <w:rsid w:val="00553EAB"/>
    <w:rsid w:val="00553EE9"/>
    <w:rsid w:val="00554A63"/>
    <w:rsid w:val="00554E8D"/>
    <w:rsid w:val="00555D0F"/>
    <w:rsid w:val="0055660A"/>
    <w:rsid w:val="00556F55"/>
    <w:rsid w:val="00560266"/>
    <w:rsid w:val="00560437"/>
    <w:rsid w:val="005611D7"/>
    <w:rsid w:val="005616FB"/>
    <w:rsid w:val="00561E4B"/>
    <w:rsid w:val="00561FF5"/>
    <w:rsid w:val="00562CC3"/>
    <w:rsid w:val="00563574"/>
    <w:rsid w:val="00563D5D"/>
    <w:rsid w:val="005641D9"/>
    <w:rsid w:val="00565045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6E2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20"/>
    <w:rsid w:val="005D2574"/>
    <w:rsid w:val="005D28B6"/>
    <w:rsid w:val="005D2982"/>
    <w:rsid w:val="005D509B"/>
    <w:rsid w:val="005D55F0"/>
    <w:rsid w:val="005D57C8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292"/>
    <w:rsid w:val="005E7F4F"/>
    <w:rsid w:val="005F070A"/>
    <w:rsid w:val="005F09ED"/>
    <w:rsid w:val="005F199B"/>
    <w:rsid w:val="005F3AB0"/>
    <w:rsid w:val="005F3B94"/>
    <w:rsid w:val="005F3F53"/>
    <w:rsid w:val="005F4001"/>
    <w:rsid w:val="005F4988"/>
    <w:rsid w:val="00601E04"/>
    <w:rsid w:val="00602063"/>
    <w:rsid w:val="0060266E"/>
    <w:rsid w:val="0060435C"/>
    <w:rsid w:val="00605968"/>
    <w:rsid w:val="0060617D"/>
    <w:rsid w:val="00606E22"/>
    <w:rsid w:val="00606EEA"/>
    <w:rsid w:val="00607CD2"/>
    <w:rsid w:val="0061055E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73A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7EAC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44D"/>
    <w:rsid w:val="00692E42"/>
    <w:rsid w:val="00694ACC"/>
    <w:rsid w:val="006955E5"/>
    <w:rsid w:val="00695AB0"/>
    <w:rsid w:val="00695BFD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98D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FC3"/>
    <w:rsid w:val="006F58BE"/>
    <w:rsid w:val="006F7221"/>
    <w:rsid w:val="00700B57"/>
    <w:rsid w:val="007023C3"/>
    <w:rsid w:val="00703696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D9C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0480"/>
    <w:rsid w:val="00780C7B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1C27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0C22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DED"/>
    <w:rsid w:val="007D72C4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6DCC"/>
    <w:rsid w:val="00837BB2"/>
    <w:rsid w:val="00841233"/>
    <w:rsid w:val="00842136"/>
    <w:rsid w:val="008424CC"/>
    <w:rsid w:val="00842E53"/>
    <w:rsid w:val="00843710"/>
    <w:rsid w:val="00845232"/>
    <w:rsid w:val="0084674F"/>
    <w:rsid w:val="0085034C"/>
    <w:rsid w:val="00851C66"/>
    <w:rsid w:val="00852F71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388"/>
    <w:rsid w:val="0086261D"/>
    <w:rsid w:val="008628D5"/>
    <w:rsid w:val="008629C8"/>
    <w:rsid w:val="00863242"/>
    <w:rsid w:val="008641E1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4822"/>
    <w:rsid w:val="00895638"/>
    <w:rsid w:val="0089641E"/>
    <w:rsid w:val="00896BEC"/>
    <w:rsid w:val="00897055"/>
    <w:rsid w:val="00897A35"/>
    <w:rsid w:val="00897BC2"/>
    <w:rsid w:val="008A0312"/>
    <w:rsid w:val="008A06AC"/>
    <w:rsid w:val="008A0E73"/>
    <w:rsid w:val="008A15D8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B42"/>
    <w:rsid w:val="00912C84"/>
    <w:rsid w:val="009137D6"/>
    <w:rsid w:val="00913E7F"/>
    <w:rsid w:val="00915540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6183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6214"/>
    <w:rsid w:val="0093684D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4748F"/>
    <w:rsid w:val="0095049B"/>
    <w:rsid w:val="00950E40"/>
    <w:rsid w:val="009537C1"/>
    <w:rsid w:val="0095416B"/>
    <w:rsid w:val="009542F1"/>
    <w:rsid w:val="009548DF"/>
    <w:rsid w:val="00955134"/>
    <w:rsid w:val="00955258"/>
    <w:rsid w:val="00955E60"/>
    <w:rsid w:val="00955EE6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2C1"/>
    <w:rsid w:val="00962C80"/>
    <w:rsid w:val="00963F67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34E"/>
    <w:rsid w:val="00981A29"/>
    <w:rsid w:val="00983A75"/>
    <w:rsid w:val="00985DC7"/>
    <w:rsid w:val="00986F18"/>
    <w:rsid w:val="00986F45"/>
    <w:rsid w:val="00987B7A"/>
    <w:rsid w:val="00990004"/>
    <w:rsid w:val="009903D0"/>
    <w:rsid w:val="00992666"/>
    <w:rsid w:val="00992CB5"/>
    <w:rsid w:val="00992E3C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156A"/>
    <w:rsid w:val="009B33DF"/>
    <w:rsid w:val="009B394D"/>
    <w:rsid w:val="009B530C"/>
    <w:rsid w:val="009B5957"/>
    <w:rsid w:val="009B5B5B"/>
    <w:rsid w:val="009B6686"/>
    <w:rsid w:val="009B66BC"/>
    <w:rsid w:val="009C0028"/>
    <w:rsid w:val="009C0F1C"/>
    <w:rsid w:val="009C1EA4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0ED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33F8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206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4798E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E96"/>
    <w:rsid w:val="00A64717"/>
    <w:rsid w:val="00A655DA"/>
    <w:rsid w:val="00A669E9"/>
    <w:rsid w:val="00A67268"/>
    <w:rsid w:val="00A7073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5719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46BA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59F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8186F"/>
    <w:rsid w:val="00B81891"/>
    <w:rsid w:val="00B8295B"/>
    <w:rsid w:val="00B82D3B"/>
    <w:rsid w:val="00B830ED"/>
    <w:rsid w:val="00B83379"/>
    <w:rsid w:val="00B84CB1"/>
    <w:rsid w:val="00B853D1"/>
    <w:rsid w:val="00B86768"/>
    <w:rsid w:val="00B8790E"/>
    <w:rsid w:val="00B90E57"/>
    <w:rsid w:val="00B91903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40D5"/>
    <w:rsid w:val="00BA44E6"/>
    <w:rsid w:val="00BA5BB5"/>
    <w:rsid w:val="00BA6131"/>
    <w:rsid w:val="00BB12C5"/>
    <w:rsid w:val="00BB3288"/>
    <w:rsid w:val="00BB36D6"/>
    <w:rsid w:val="00BB3763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270E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016D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2978"/>
    <w:rsid w:val="00C4334A"/>
    <w:rsid w:val="00C44030"/>
    <w:rsid w:val="00C452AD"/>
    <w:rsid w:val="00C46733"/>
    <w:rsid w:val="00C46818"/>
    <w:rsid w:val="00C46876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5A"/>
    <w:rsid w:val="00C82AC8"/>
    <w:rsid w:val="00C82EE2"/>
    <w:rsid w:val="00C83F04"/>
    <w:rsid w:val="00C8488D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2653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0641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2830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536F"/>
    <w:rsid w:val="00D56312"/>
    <w:rsid w:val="00D563A7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673EF"/>
    <w:rsid w:val="00D70F16"/>
    <w:rsid w:val="00D74141"/>
    <w:rsid w:val="00D76926"/>
    <w:rsid w:val="00D772A2"/>
    <w:rsid w:val="00D80149"/>
    <w:rsid w:val="00D807C2"/>
    <w:rsid w:val="00D81C2E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2B2F"/>
    <w:rsid w:val="00DB3580"/>
    <w:rsid w:val="00DB3FB9"/>
    <w:rsid w:val="00DB4CD7"/>
    <w:rsid w:val="00DB5592"/>
    <w:rsid w:val="00DB5823"/>
    <w:rsid w:val="00DB6D06"/>
    <w:rsid w:val="00DB705D"/>
    <w:rsid w:val="00DB707A"/>
    <w:rsid w:val="00DC0D3A"/>
    <w:rsid w:val="00DC19EC"/>
    <w:rsid w:val="00DC1D9A"/>
    <w:rsid w:val="00DC2E36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0789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6BE0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6CCE"/>
    <w:rsid w:val="00E57D7F"/>
    <w:rsid w:val="00E57F87"/>
    <w:rsid w:val="00E61021"/>
    <w:rsid w:val="00E621EE"/>
    <w:rsid w:val="00E6290B"/>
    <w:rsid w:val="00E62B11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3E0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47F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950"/>
    <w:rsid w:val="00EA6EE8"/>
    <w:rsid w:val="00EA712A"/>
    <w:rsid w:val="00EA753C"/>
    <w:rsid w:val="00EA778C"/>
    <w:rsid w:val="00EB0E35"/>
    <w:rsid w:val="00EB0E9B"/>
    <w:rsid w:val="00EB1673"/>
    <w:rsid w:val="00EB17D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0584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701"/>
    <w:rsid w:val="00F14EDC"/>
    <w:rsid w:val="00F15A35"/>
    <w:rsid w:val="00F15F56"/>
    <w:rsid w:val="00F16708"/>
    <w:rsid w:val="00F1683C"/>
    <w:rsid w:val="00F16C18"/>
    <w:rsid w:val="00F2126A"/>
    <w:rsid w:val="00F2161E"/>
    <w:rsid w:val="00F2197C"/>
    <w:rsid w:val="00F21C67"/>
    <w:rsid w:val="00F221FC"/>
    <w:rsid w:val="00F239B6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3E2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00E"/>
    <w:rsid w:val="00F40FDE"/>
    <w:rsid w:val="00F41BC9"/>
    <w:rsid w:val="00F42973"/>
    <w:rsid w:val="00F44473"/>
    <w:rsid w:val="00F444D2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2BE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5F5B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7C73"/>
    <w:rsid w:val="00FA7EDB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670B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C82A5A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C82A5A"/>
    <w:pPr>
      <w:keepNext/>
      <w:numPr>
        <w:ilvl w:val="1"/>
        <w:numId w:val="1"/>
      </w:numPr>
      <w:pBdr>
        <w:bottom w:val="single" w:sz="6" w:space="2" w:color="624ABB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C82A5A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C82A5A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C82A5A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table" w:styleId="GridTable4-Accent6">
    <w:name w:val="Grid Table 4 Accent 6"/>
    <w:basedOn w:val="TableNormal"/>
    <w:uiPriority w:val="49"/>
    <w:rsid w:val="00A8571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software-intelligence" TargetMode="External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www.omg.org/spec/ASCSM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svg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products/security-dashboard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6">
                  <a:tint val="54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8CE0-4D9B-9E1C-13D35E69BBC8}"/>
              </c:ext>
            </c:extLst>
          </c:dPt>
          <c:dPt>
            <c:idx val="1"/>
            <c:bubble3D val="0"/>
            <c:spPr>
              <a:solidFill>
                <a:schemeClr val="accent6">
                  <a:tint val="77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8CE0-4D9B-9E1C-13D35E69BBC8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8CE0-4D9B-9E1C-13D35E69BBC8}"/>
              </c:ext>
            </c:extLst>
          </c:dPt>
          <c:dPt>
            <c:idx val="3"/>
            <c:bubble3D val="0"/>
            <c:spPr>
              <a:solidFill>
                <a:schemeClr val="accent6">
                  <a:shade val="76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0-D2AA-47B5-B4DB-18535E94C6CB}"/>
              </c:ext>
            </c:extLst>
          </c:dPt>
          <c:dPt>
            <c:idx val="4"/>
            <c:bubble3D val="0"/>
            <c:spPr>
              <a:solidFill>
                <a:schemeClr val="accent6">
                  <a:shade val="53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D2AA-47B5-B4DB-18535E94C6CB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D2AA-47B5-B4DB-18535E94C6CB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D2AA-47B5-B4DB-18535E94C6C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2AA-47B5-B4DB-18535E94C6CB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5CE8B45-5EFB-4E8D-839E-01EE8AE8C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599</TotalTime>
  <Pages>6</Pages>
  <Words>245</Words>
  <Characters>139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111</cp:revision>
  <cp:lastPrinted>2014-04-04T13:22:00Z</cp:lastPrinted>
  <dcterms:created xsi:type="dcterms:W3CDTF">2018-09-23T06:31:00Z</dcterms:created>
  <dcterms:modified xsi:type="dcterms:W3CDTF">2025-03-07T13:38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